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12BADCE5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SENATE </w:t>
      </w:r>
      <w:r w:rsidR="00C57CAA"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 COMMITTEE</w:t>
      </w:r>
    </w:p>
    <w:p w14:paraId="58F48301" w14:textId="36AB0C5B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 xml:space="preserve">Wednesday, </w:t>
      </w:r>
      <w:r w:rsidR="00850575">
        <w:rPr>
          <w:rFonts w:ascii="Times New Roman" w:eastAsiaTheme="minorHAnsi" w:hAnsi="Times New Roman"/>
          <w:b/>
          <w:sz w:val="28"/>
          <w:szCs w:val="28"/>
        </w:rPr>
        <w:t>November 11</w:t>
      </w:r>
      <w:r>
        <w:rPr>
          <w:rFonts w:ascii="Times New Roman" w:eastAsiaTheme="minorHAnsi" w:hAnsi="Times New Roman"/>
          <w:b/>
          <w:sz w:val="28"/>
          <w:szCs w:val="28"/>
        </w:rPr>
        <w:t>, 2020</w:t>
      </w:r>
    </w:p>
    <w:p w14:paraId="3752A849" w14:textId="1536BF9E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2</w:t>
      </w:r>
      <w:r w:rsidR="00005F46">
        <w:rPr>
          <w:rFonts w:ascii="Times New Roman" w:eastAsiaTheme="minorHAnsi" w:hAnsi="Times New Roman"/>
          <w:b/>
          <w:sz w:val="28"/>
          <w:szCs w:val="28"/>
        </w:rPr>
        <w:t>:00 p.m.</w:t>
      </w:r>
      <w:r w:rsidR="007C21D8">
        <w:rPr>
          <w:rFonts w:ascii="Times New Roman" w:eastAsiaTheme="minorHAnsi" w:hAnsi="Times New Roman"/>
          <w:b/>
          <w:sz w:val="28"/>
          <w:szCs w:val="28"/>
        </w:rPr>
        <w:t xml:space="preserve"> –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 w:rsidR="00A20587">
        <w:rPr>
          <w:rFonts w:ascii="Times New Roman" w:eastAsiaTheme="minorHAnsi" w:hAnsi="Times New Roman"/>
          <w:b/>
          <w:sz w:val="28"/>
          <w:szCs w:val="28"/>
        </w:rPr>
        <w:t>0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0FF78E43" w:rsidR="00BA7818" w:rsidRPr="00DC4000" w:rsidRDefault="008C5FBD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Election for Committee Chair and Recording Secretary</w:t>
      </w:r>
    </w:p>
    <w:p w14:paraId="11806CCD" w14:textId="008FECC9" w:rsidR="008C5FBD" w:rsidRDefault="008C5FBD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Update on committee work</w:t>
      </w:r>
    </w:p>
    <w:p w14:paraId="65527BC2" w14:textId="2719528B" w:rsidR="009F0837" w:rsidRDefault="009F0837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UNY Admissions Update</w:t>
      </w:r>
    </w:p>
    <w:p w14:paraId="5787FBE5" w14:textId="22ED5E4B" w:rsidR="00C57CAA" w:rsidRDefault="00C57CAA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A20587">
        <w:rPr>
          <w:rFonts w:ascii="Times New Roman" w:eastAsiaTheme="minorHAnsi" w:hAnsi="Times New Roman"/>
          <w:sz w:val="24"/>
          <w:szCs w:val="24"/>
        </w:rPr>
        <w:t>New Busines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747202B" w14:textId="24004A21" w:rsidR="001548CF" w:rsidRDefault="008C5FBD" w:rsidP="001548CF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Math Department Update</w:t>
      </w:r>
    </w:p>
    <w:p w14:paraId="3A28A835" w14:textId="222F90A2" w:rsidR="008C5FBD" w:rsidRDefault="008C5FBD" w:rsidP="001548CF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Student Health Center Update</w:t>
      </w:r>
    </w:p>
    <w:p w14:paraId="4DABA1A4" w14:textId="13865890" w:rsidR="008C5FBD" w:rsidRDefault="008C5FBD" w:rsidP="001548CF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English Department Update</w:t>
      </w:r>
    </w:p>
    <w:p w14:paraId="338C1C1D" w14:textId="14E31378" w:rsidR="001548CF" w:rsidRPr="00A20587" w:rsidRDefault="001548CF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Old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100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qwUAEtv2ySwAAAA="/>
  </w:docVars>
  <w:rsids>
    <w:rsidRoot w:val="00B03027"/>
    <w:rsid w:val="00005F46"/>
    <w:rsid w:val="00051228"/>
    <w:rsid w:val="0005798B"/>
    <w:rsid w:val="00070EA8"/>
    <w:rsid w:val="000966B0"/>
    <w:rsid w:val="000A6781"/>
    <w:rsid w:val="001548CF"/>
    <w:rsid w:val="00191C17"/>
    <w:rsid w:val="001E7B6F"/>
    <w:rsid w:val="0020387A"/>
    <w:rsid w:val="0022487D"/>
    <w:rsid w:val="00262B30"/>
    <w:rsid w:val="00292B0B"/>
    <w:rsid w:val="002A1965"/>
    <w:rsid w:val="002C545F"/>
    <w:rsid w:val="004276D1"/>
    <w:rsid w:val="00461E31"/>
    <w:rsid w:val="00476627"/>
    <w:rsid w:val="004A14FD"/>
    <w:rsid w:val="004C6041"/>
    <w:rsid w:val="004F5543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45E40"/>
    <w:rsid w:val="00850575"/>
    <w:rsid w:val="008B6B73"/>
    <w:rsid w:val="008C5FBD"/>
    <w:rsid w:val="008F6E33"/>
    <w:rsid w:val="00901B85"/>
    <w:rsid w:val="009556E7"/>
    <w:rsid w:val="00993EB1"/>
    <w:rsid w:val="009A03AE"/>
    <w:rsid w:val="009F0837"/>
    <w:rsid w:val="00A020F4"/>
    <w:rsid w:val="00A20587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4029D"/>
    <w:rsid w:val="00ED1E42"/>
    <w:rsid w:val="00F7238D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2</cp:revision>
  <cp:lastPrinted>2018-02-07T19:30:00Z</cp:lastPrinted>
  <dcterms:created xsi:type="dcterms:W3CDTF">2020-12-14T19:45:00Z</dcterms:created>
  <dcterms:modified xsi:type="dcterms:W3CDTF">2020-12-14T19:45:00Z</dcterms:modified>
</cp:coreProperties>
</file>